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36F71FA8" w:rsidR="004A6D6C" w:rsidRPr="00DB08BD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4186335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43CF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VOZD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546B889C" w:rsidR="004A6D6C" w:rsidRPr="00DB08BD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2088,8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0"/>
        <w:gridCol w:w="866"/>
        <w:gridCol w:w="814"/>
        <w:gridCol w:w="1134"/>
        <w:gridCol w:w="1280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3C64AEE0" w:rsidR="00517DEB" w:rsidRPr="00E9420F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D9597EB" w:rsidR="00517DEB" w:rsidRPr="00E9420F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70FF3AD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43CF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12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0A80627C" w:rsidR="000E39F1" w:rsidRPr="000E39F1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  <w:t>2,12</w:t>
            </w: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7A4EDA94" w:rsidR="000E39F1" w:rsidRPr="00DB08BD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12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3E244E0F" w:rsidR="000E39F1" w:rsidRPr="00DB08BD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5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bookmarkStart w:id="0" w:name="_GoBack"/>
            <w:bookmarkEnd w:id="0"/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7777777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11D37DAD" w:rsidR="004A6D6C" w:rsidRPr="00DB08BD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798922B9" w:rsidR="004A6D6C" w:rsidRPr="00DB08BD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0 KM, ZAGREB-RIJEKA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1D05FAFC" w:rsidR="004A6D6C" w:rsidRPr="00DB08BD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0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097A5F0E" w:rsidR="004A6D6C" w:rsidRPr="00DB08BD" w:rsidRDefault="00E43CF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70 KM, ZRAČNA LUKA DR. FRANJO TUĐMAN ZAGREB 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26101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B12955"/>
    <w:rsid w:val="00B23475"/>
    <w:rsid w:val="00B61DC3"/>
    <w:rsid w:val="00D004B6"/>
    <w:rsid w:val="00D221C0"/>
    <w:rsid w:val="00D43AAD"/>
    <w:rsid w:val="00D93AEE"/>
    <w:rsid w:val="00E04AEE"/>
    <w:rsid w:val="00E316FD"/>
    <w:rsid w:val="00E43CF0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536</Words>
  <Characters>3058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Opcina</cp:lastModifiedBy>
  <cp:revision>6</cp:revision>
  <cp:lastPrinted>2022-12-02T09:27:00Z</cp:lastPrinted>
  <dcterms:created xsi:type="dcterms:W3CDTF">2022-12-05T09:06:00Z</dcterms:created>
  <dcterms:modified xsi:type="dcterms:W3CDTF">2023-10-2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